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20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  <w:r>
        <w:t xml:space="preserve"> </w:t>
      </w:r>
      <w:hyperlink r:id="rId42">
        <w:r>
          <w:rPr>
            <w:rStyle w:val="Hyperlink"/>
          </w:rPr>
          <w:t xml:space="preserve">https://littlekidsbigadventures.com/</w:t>
        </w:r>
      </w:hyperlink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46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sf.io/aznyq/</w:t>
        </w:r>
      </w:hyperlink>
    </w:p>
    <w:bookmarkEnd w:id="46"/>
    <w:bookmarkStart w:id="83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7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8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0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4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5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6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7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8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1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2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3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4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5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6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7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8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9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0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1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2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3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4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5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6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7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2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3"/>
    <w:bookmarkStart w:id="92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5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8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2"/>
    <w:bookmarkStart w:id="98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3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8"/>
    <w:bookmarkStart w:id="99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9"/>
    <w:bookmarkStart w:id="110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Burchfield, M., Rosenberg, J. M., &amp; Stegenga, S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Thomas, T., Rosenberg, J. M., Penner, E. &amp; Burchfield, M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0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0"/>
    <w:bookmarkStart w:id="112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2"/>
    <w:bookmarkStart w:id="117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6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7"/>
    <w:bookmarkStart w:id="119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9"/>
    <w:bookmarkEnd w:id="120"/>
    <w:bookmarkStart w:id="133" w:name="presentations"/>
    <w:p>
      <w:pPr>
        <w:pStyle w:val="Heading1"/>
      </w:pPr>
      <w:r>
        <w:t xml:space="preserve">Presentations</w:t>
      </w:r>
    </w:p>
    <w:bookmarkStart w:id="121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1"/>
    <w:bookmarkStart w:id="122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2"/>
    <w:bookmarkStart w:id="124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3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4"/>
    <w:bookmarkStart w:id="132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5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7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8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9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2"/>
    <w:bookmarkEnd w:id="133"/>
    <w:bookmarkStart w:id="141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4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7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0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1"/>
    <w:bookmarkStart w:id="145" w:name="teaching"/>
    <w:p>
      <w:pPr>
        <w:pStyle w:val="Heading1"/>
      </w:pPr>
      <w:r>
        <w:t xml:space="preserve">Teaching</w:t>
      </w:r>
    </w:p>
    <w:bookmarkStart w:id="142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2"/>
    <w:bookmarkStart w:id="144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3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4"/>
    <w:bookmarkEnd w:id="145"/>
    <w:bookmarkStart w:id="159" w:name="service"/>
    <w:p>
      <w:pPr>
        <w:pStyle w:val="Heading1"/>
      </w:pPr>
      <w:r>
        <w:t xml:space="preserve">Service</w:t>
      </w:r>
    </w:p>
    <w:bookmarkStart w:id="146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6"/>
    <w:bookmarkStart w:id="148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7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8"/>
    <w:bookmarkStart w:id="149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9"/>
    <w:bookmarkStart w:id="151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0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1"/>
    <w:bookmarkStart w:id="152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2"/>
    <w:bookmarkStart w:id="153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3"/>
    <w:bookmarkStart w:id="154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4"/>
    <w:bookmarkStart w:id="155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5"/>
    <w:bookmarkStart w:id="156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6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7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t xml:space="preserve"> </w:t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07T16:22:56Z</dcterms:created>
  <dcterms:modified xsi:type="dcterms:W3CDTF">2022-05-07T16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